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C06CD2" w14:textId="77777777" w:rsidR="008533E1" w:rsidRPr="00753BEB" w:rsidRDefault="008533E1" w:rsidP="008533E1">
      <w:pPr>
        <w:pStyle w:val="Heading1"/>
      </w:pPr>
      <w:bookmarkStart w:id="0" w:name="_Toc118749976"/>
      <w:r w:rsidRPr="00753BEB">
        <w:t>APPENDIX</w:t>
      </w:r>
      <w:bookmarkEnd w:id="0"/>
    </w:p>
    <w:p w14:paraId="421B5D5A" w14:textId="77777777" w:rsidR="008533E1" w:rsidRPr="00753BEB" w:rsidRDefault="008533E1" w:rsidP="008533E1">
      <w:pPr>
        <w:pStyle w:val="NormalWeb"/>
        <w:jc w:val="center"/>
        <w:rPr>
          <w:rFonts w:asciiTheme="majorBidi" w:hAnsiTheme="majorBidi" w:cstheme="majorBidi"/>
        </w:rPr>
      </w:pPr>
      <w:r w:rsidRPr="00753BEB">
        <w:rPr>
          <w:rFonts w:asciiTheme="majorBidi" w:hAnsiTheme="majorBidi" w:cstheme="majorBidi"/>
          <w:b/>
          <w:bCs/>
        </w:rPr>
        <w:t>Demos</w:t>
      </w:r>
      <w:r w:rsidRPr="00753BEB">
        <w:rPr>
          <w:rFonts w:asciiTheme="majorBidi" w:hAnsiTheme="majorBidi" w:cstheme="majorBidi"/>
        </w:rPr>
        <w:t xml:space="preserve"> shows using Atlas </w:t>
      </w:r>
      <w:proofErr w:type="spellStart"/>
      <w:r w:rsidRPr="00753BEB">
        <w:rPr>
          <w:rFonts w:asciiTheme="majorBidi" w:hAnsiTheme="majorBidi" w:cstheme="majorBidi"/>
        </w:rPr>
        <w:t>ti</w:t>
      </w:r>
      <w:proofErr w:type="spellEnd"/>
      <w:r w:rsidRPr="00753BEB">
        <w:rPr>
          <w:rFonts w:asciiTheme="majorBidi" w:hAnsiTheme="majorBidi" w:cstheme="majorBidi"/>
        </w:rPr>
        <w:t xml:space="preserve"> software to implement the Research Methodology on the University of Leeds</w:t>
      </w:r>
      <w:r w:rsidRPr="00753BEB">
        <w:rPr>
          <w:rFonts w:asciiTheme="majorBidi" w:hAnsiTheme="majorBidi" w:cstheme="majorBidi"/>
        </w:rPr>
        <w:br/>
      </w:r>
      <w:r w:rsidRPr="00753BEB">
        <w:rPr>
          <w:rFonts w:asciiTheme="majorBidi" w:hAnsiTheme="majorBidi" w:cstheme="majorBidi"/>
        </w:rPr>
        <w:br/>
      </w:r>
      <w:r w:rsidRPr="00753BEB">
        <w:rPr>
          <w:rFonts w:asciiTheme="majorBidi" w:hAnsiTheme="majorBidi" w:cstheme="majorBidi"/>
          <w:noProof/>
        </w:rPr>
        <w:drawing>
          <wp:inline distT="0" distB="0" distL="0" distR="0" wp14:anchorId="295F14EB" wp14:editId="3FB2482C">
            <wp:extent cx="5726317" cy="3695066"/>
            <wp:effectExtent l="0" t="0" r="8255" b="635"/>
            <wp:docPr id="601390973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390973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474" cy="3703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53BEB">
        <w:rPr>
          <w:rFonts w:asciiTheme="majorBidi" w:hAnsiTheme="majorBidi" w:cstheme="majorBidi"/>
          <w:noProof/>
        </w:rPr>
        <w:drawing>
          <wp:inline distT="0" distB="0" distL="0" distR="0" wp14:anchorId="3587A0CB" wp14:editId="2F30594C">
            <wp:extent cx="5604501" cy="3548481"/>
            <wp:effectExtent l="0" t="0" r="0" b="0"/>
            <wp:docPr id="145938773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387734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8454" cy="3607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90DDA" w14:textId="77777777" w:rsidR="008533E1" w:rsidRPr="00753BEB" w:rsidRDefault="008533E1" w:rsidP="008533E1">
      <w:pPr>
        <w:pStyle w:val="NormalWeb"/>
        <w:jc w:val="center"/>
        <w:rPr>
          <w:rFonts w:asciiTheme="majorBidi" w:hAnsiTheme="majorBidi" w:cstheme="majorBidi"/>
        </w:rPr>
      </w:pPr>
      <w:r w:rsidRPr="00753BEB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CDE925F" wp14:editId="30A71D19">
            <wp:extent cx="6067215" cy="3924589"/>
            <wp:effectExtent l="0" t="0" r="0" b="0"/>
            <wp:docPr id="42425869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258690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3977" cy="3928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53AF6" w14:textId="77777777" w:rsidR="008533E1" w:rsidRPr="00753BEB" w:rsidRDefault="008533E1" w:rsidP="008533E1">
      <w:pPr>
        <w:pStyle w:val="NormalWeb"/>
        <w:jc w:val="center"/>
        <w:rPr>
          <w:rFonts w:asciiTheme="majorBidi" w:hAnsiTheme="majorBidi" w:cstheme="majorBidi"/>
        </w:rPr>
      </w:pPr>
      <w:r w:rsidRPr="00753BEB">
        <w:rPr>
          <w:rFonts w:asciiTheme="majorBidi" w:hAnsiTheme="majorBidi" w:cstheme="majorBidi"/>
          <w:noProof/>
        </w:rPr>
        <w:drawing>
          <wp:inline distT="0" distB="0" distL="0" distR="0" wp14:anchorId="373B065A" wp14:editId="2391EFBE">
            <wp:extent cx="6261369" cy="4038003"/>
            <wp:effectExtent l="0" t="0" r="6350" b="635"/>
            <wp:docPr id="1374315481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315481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5516" cy="4040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3D63E" w14:textId="77777777" w:rsidR="008533E1" w:rsidRPr="00753BEB" w:rsidRDefault="008533E1" w:rsidP="008533E1">
      <w:pPr>
        <w:rPr>
          <w:rFonts w:asciiTheme="majorBidi" w:hAnsiTheme="majorBidi" w:cstheme="majorBidi"/>
        </w:rPr>
      </w:pPr>
    </w:p>
    <w:p w14:paraId="409EF16C" w14:textId="77777777" w:rsidR="008533E1" w:rsidRPr="00753BEB" w:rsidRDefault="008533E1" w:rsidP="008533E1">
      <w:pPr>
        <w:pStyle w:val="NormalWeb"/>
        <w:jc w:val="center"/>
        <w:rPr>
          <w:rFonts w:asciiTheme="majorBidi" w:hAnsiTheme="majorBidi" w:cstheme="majorBidi"/>
        </w:rPr>
      </w:pPr>
      <w:r w:rsidRPr="00753BEB">
        <w:rPr>
          <w:rFonts w:asciiTheme="majorBidi" w:hAnsiTheme="majorBidi" w:cstheme="majorBidi"/>
          <w:noProof/>
        </w:rPr>
        <w:drawing>
          <wp:inline distT="0" distB="0" distL="0" distR="0" wp14:anchorId="467BB61B" wp14:editId="13060AD8">
            <wp:extent cx="5554488" cy="3587788"/>
            <wp:effectExtent l="0" t="0" r="8255" b="0"/>
            <wp:docPr id="10357131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71314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728" cy="3593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0A177" w14:textId="77777777" w:rsidR="008533E1" w:rsidRPr="00753BEB" w:rsidRDefault="008533E1" w:rsidP="008533E1">
      <w:pPr>
        <w:rPr>
          <w:rFonts w:asciiTheme="majorBidi" w:hAnsiTheme="majorBidi" w:cstheme="majorBidi"/>
        </w:rPr>
      </w:pPr>
    </w:p>
    <w:p w14:paraId="1891FB5D" w14:textId="77777777" w:rsidR="00F454DE" w:rsidRDefault="00F454DE"/>
    <w:sectPr w:rsidR="00F454DE" w:rsidSect="008533E1">
      <w:pgSz w:w="12240" w:h="15840" w:code="1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zAiNTCwMgqaSjFJxaXJyZnwdSYFgLANne5zQsAAAA"/>
  </w:docVars>
  <w:rsids>
    <w:rsidRoot w:val="008533E1"/>
    <w:rsid w:val="00097C27"/>
    <w:rsid w:val="00227A0C"/>
    <w:rsid w:val="008533E1"/>
    <w:rsid w:val="0096369C"/>
    <w:rsid w:val="00C95029"/>
    <w:rsid w:val="00F45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70ED3"/>
  <w15:chartTrackingRefBased/>
  <w15:docId w15:val="{FE6361B9-072C-4CFC-B6A4-3DD62850F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3E1"/>
    <w:pPr>
      <w:spacing w:line="259" w:lineRule="auto"/>
    </w:pPr>
    <w:rPr>
      <w:rFonts w:eastAsiaTheme="minorEastAsia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33E1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33E1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33E1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33E1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33E1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33E1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33E1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33E1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33E1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33E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33E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33E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33E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33E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33E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33E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33E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33E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33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533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33E1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533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33E1"/>
    <w:pPr>
      <w:spacing w:before="160" w:line="278" w:lineRule="auto"/>
      <w:jc w:val="center"/>
    </w:pPr>
    <w:rPr>
      <w:rFonts w:eastAsiaTheme="minorHAnsi"/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533E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33E1"/>
    <w:pPr>
      <w:spacing w:line="278" w:lineRule="auto"/>
      <w:ind w:left="720"/>
      <w:contextualSpacing/>
    </w:pPr>
    <w:rPr>
      <w:rFonts w:eastAsiaTheme="minorHAnsi"/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533E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33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33E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33E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8533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3</cp:revision>
  <cp:lastPrinted>2024-06-23T13:40:00Z</cp:lastPrinted>
  <dcterms:created xsi:type="dcterms:W3CDTF">2024-06-23T12:36:00Z</dcterms:created>
  <dcterms:modified xsi:type="dcterms:W3CDTF">2024-06-23T13:40:00Z</dcterms:modified>
</cp:coreProperties>
</file>